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econdary Teacher position at your esteemed institution in Bangkok, Thailand. With a strong academic background in education, hands-on experience in secondary-level teaching, and a deep passion for fostering student growth, I am eager to contribute my skills and dedication to your school community. This opportunity aligns perfectly with my professional aspirations and personal commitment to creating an inclusive and dynamic learning environment that empowers students in Bangkok’s vibrant educational landscape.</w:t>
      </w:r>
    </w:p>
    <w:p>
      <w:pPr>
        <w:pStyle w:val="BodyText"/>
      </w:pPr>
      <w:r>
        <w:t xml:space="preserve">As a qualified Secondary Teacher, I have spent the past [X years] honing my expertise in curriculum development, classroom management, and student-centered pedagogy. My teaching career has been defined by a focus on critical thinking, creativity, and real-world application of knowledge—principles that are especially vital in secondary education. Whether I was teaching [specific subject(s)] at [previous school name] or mentoring students in a multicultural setting, I have consistently prioritized academic excellence while nurturing the social and emotional growth of my learners. This philosophy resonates deeply with the values of secondary education in Thailand, where educators play a pivotal role in shaping young minds for the future.</w:t>
      </w:r>
    </w:p>
    <w:p>
      <w:pPr>
        <w:pStyle w:val="BodyText"/>
      </w:pPr>
      <w:r>
        <w:t xml:space="preserve">What draws me to Thailand Bangkok specifically is its unique blend of rich cultural heritage, modern infrastructure, and a growing emphasis on global education. I have always been captivated by the opportunity to work in a city that is not only a hub of innovation but also a place where traditional values intersect with progressive teaching methods. Bangkok’s secondary schools are increasingly recognized for their commitment to international standards, and I am eager to contribute to this evolving educational landscape. My experience in [mention any relevant international or cross-cultural teaching experience] has prepared me to thrive in diverse classrooms, where students from varied backgrounds come together to learn and grow.</w:t>
      </w:r>
    </w:p>
    <w:p>
      <w:pPr>
        <w:pStyle w:val="BodyText"/>
      </w:pPr>
      <w:r>
        <w:t xml:space="preserve">One of my core strengths as a Secondary Teacher is my ability to design engaging and culturally responsive lesson plans that cater to the needs of all learners. I understand that secondary education is a critical phase in a student’s life, where they develop not only academic skills but also the confidence and curiosity to explore their potential. In my previous roles, I have implemented strategies such as project-based learning, collaborative group work, and technology integration to make lessons more interactive and relevant. For instance, during my time at [previous school], I led a cross-disciplinary project that combined [subject] with [another subject], enabling students to apply theoretical concepts to real-world challenges. This approach not only enhanced their understanding but also fostered a sense of ownership over their learning.</w:t>
      </w:r>
    </w:p>
    <w:p>
      <w:pPr>
        <w:pStyle w:val="BodyText"/>
      </w:pPr>
      <w:r>
        <w:t xml:space="preserve">Furthermore, I am deeply committed to supporting the holistic development of my students. As a Secondary Teacher, I believe that education extends beyond textbooks and exams. I have actively participated in extracurricular activities such as [mention clubs, competitions, or community initiatives], which have allowed me to mentor students in leadership, teamwork, and personal growth. In Bangkok’s fast-paced environment, where students are often exposed to global influences at a young age, I aim to create a classroom culture that balances academic rigor with emotional intelligence. My goal is to inspire students to become curious learners, responsible citizens, and compassionate individuals.</w:t>
      </w:r>
    </w:p>
    <w:p>
      <w:pPr>
        <w:pStyle w:val="BodyText"/>
      </w:pPr>
      <w:r>
        <w:t xml:space="preserve">What excites me most about the opportunity to teach in Thailand Bangkok is the chance to be part of a community that values education as a transformative force. I have always been impressed by the dedication of educators in this region, who work tirelessly to provide quality learning opportunities despite challenges. As a Secondary Teacher, I am ready to contribute my energy, creativity, and expertise to support your school’s mission of excellence. Whether it is through innovative teaching practices, collaborative professional development, or community engagement initiatives, I am eager to make a meaningful impact on students and staff alike.</w:t>
      </w:r>
    </w:p>
    <w:p>
      <w:pPr>
        <w:pStyle w:val="BodyText"/>
      </w:pPr>
      <w:r>
        <w:t xml:space="preserve">My academic qualifications include a [degree in Education or related field] from [university name], as well as certifications in [relevant areas such as classroom management, special education, or technology integration]. These credentials have equipped me with the theoretical knowledge and practical skills needed to excel in a secondary teaching role. Additionally, my fluency in [languages] and adaptability to different cultural settings make me well-suited to work in Bangkok’s diverse educational environment.</w:t>
      </w:r>
    </w:p>
    <w:p>
      <w:pPr>
        <w:pStyle w:val="BodyText"/>
      </w:pPr>
      <w:r>
        <w:t xml:space="preserve">I am particularly drawn to your school’s reputation for [mention specific details about the school, such as its curriculum, values, or achievements]. I am confident that my teaching philosophy aligns with your institution’s goals of [specific objective, e.g., "fostering innovation," "promoting cultural awareness," or "preparing students for global challenges"]. I would be honored to bring my passion for education and commitment to student success to your team.</w:t>
      </w:r>
    </w:p>
    <w:p>
      <w:pPr>
        <w:pStyle w:val="BodyText"/>
      </w:pPr>
      <w:r>
        <w:t xml:space="preserve">Thank you for considering my application. I would welcome the opportunity to discuss how my experience and vision as a Secondary Teacher can contribute to the continued success of your school in Bangkok, Thailand. Please feel free to contact me at [your phone number] or [your email address] at your earliest convenience. I look forward to the possibility of working together to inspire the next generation of learner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00:29Z</dcterms:created>
  <dcterms:modified xsi:type="dcterms:W3CDTF">2026-07-23T15:00:29Z</dcterms:modified>
</cp:coreProperties>
</file>

<file path=docProps/custom.xml><?xml version="1.0" encoding="utf-8"?>
<Properties xmlns="http://schemas.openxmlformats.org/officeDocument/2006/custom-properties" xmlns:vt="http://schemas.openxmlformats.org/officeDocument/2006/docPropsVTypes"/>
</file>